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662AC" w14:textId="64CC421F" w:rsidR="004175EA" w:rsidRPr="00DD08A5" w:rsidRDefault="0008159A" w:rsidP="00E94D52">
      <w:pPr>
        <w:pStyle w:val="Kop1"/>
      </w:pPr>
      <w:r w:rsidRPr="00DD08A5">
        <w:t>General concept</w:t>
      </w:r>
    </w:p>
    <w:p w14:paraId="0B1192E1" w14:textId="466302FD" w:rsidR="0008159A" w:rsidRPr="0008159A" w:rsidRDefault="0008159A">
      <w:r w:rsidRPr="0008159A">
        <w:t>Gen</w:t>
      </w:r>
      <w:r>
        <w:t>eral restaurant named “Ontbijtclub” a.k.a. Breakfast club. An MVC C# project with MySQL based database.</w:t>
      </w:r>
    </w:p>
    <w:p w14:paraId="37C0F86C" w14:textId="01071D68" w:rsidR="0008159A" w:rsidRPr="0008159A" w:rsidRDefault="0008159A"/>
    <w:p w14:paraId="08FFCDEA" w14:textId="1AD50946" w:rsidR="0008159A" w:rsidRPr="0008159A" w:rsidRDefault="0008159A" w:rsidP="00E94D52">
      <w:pPr>
        <w:pStyle w:val="Kop1"/>
      </w:pPr>
      <w:r w:rsidRPr="0008159A">
        <w:t>Design and models</w:t>
      </w:r>
    </w:p>
    <w:p w14:paraId="79D16FAF" w14:textId="72B681AF" w:rsidR="0008159A" w:rsidRPr="0008159A" w:rsidRDefault="0008159A"/>
    <w:p w14:paraId="5E9A132E" w14:textId="5A3E9503" w:rsidR="0008159A" w:rsidRPr="0008159A" w:rsidRDefault="0008159A" w:rsidP="00E94D52">
      <w:pPr>
        <w:pStyle w:val="Kop2"/>
      </w:pPr>
      <w:r w:rsidRPr="0008159A">
        <w:t>(Simple) Class Diagram</w:t>
      </w:r>
    </w:p>
    <w:p w14:paraId="354BC7E5" w14:textId="7A4F71B1" w:rsidR="0008159A" w:rsidRPr="0008159A" w:rsidRDefault="00E94D52">
      <w:r w:rsidRPr="00E94D52">
        <w:rPr>
          <w:noProof/>
        </w:rPr>
        <w:drawing>
          <wp:inline distT="0" distB="0" distL="0" distR="0" wp14:anchorId="54C98AE3" wp14:editId="419DE294">
            <wp:extent cx="5943600" cy="2475865"/>
            <wp:effectExtent l="0" t="0" r="0" b="635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06718" w14:textId="412FD3D1" w:rsidR="0008159A" w:rsidRPr="0008159A" w:rsidRDefault="0008159A" w:rsidP="0008159A"/>
    <w:p w14:paraId="62DDD96E" w14:textId="73EB4F5D" w:rsidR="0008159A" w:rsidRPr="0008159A" w:rsidRDefault="0008159A" w:rsidP="0008159A"/>
    <w:p w14:paraId="25508D09" w14:textId="1E3F5BA0" w:rsidR="0008159A" w:rsidRPr="0008159A" w:rsidRDefault="0008159A" w:rsidP="0008159A"/>
    <w:p w14:paraId="7FAADC4B" w14:textId="58D21AE9" w:rsidR="0008159A" w:rsidRPr="0008159A" w:rsidRDefault="0008159A" w:rsidP="0008159A"/>
    <w:p w14:paraId="0F5F4B9E" w14:textId="55E4A03F" w:rsidR="0008159A" w:rsidRPr="0008159A" w:rsidRDefault="0008159A" w:rsidP="0008159A"/>
    <w:p w14:paraId="3EE48567" w14:textId="5FDE8533" w:rsidR="0008159A" w:rsidRPr="0008159A" w:rsidRDefault="0008159A" w:rsidP="0008159A"/>
    <w:p w14:paraId="76A8EBFC" w14:textId="4972296B" w:rsidR="0008159A" w:rsidRPr="0008159A" w:rsidRDefault="0008159A" w:rsidP="0008159A"/>
    <w:p w14:paraId="3BABC5EA" w14:textId="47D465E5" w:rsidR="0008159A" w:rsidRPr="0008159A" w:rsidRDefault="0008159A" w:rsidP="0008159A"/>
    <w:p w14:paraId="3A55CB66" w14:textId="0868CD4B" w:rsidR="0008159A" w:rsidRPr="0008159A" w:rsidRDefault="0008159A" w:rsidP="0008159A"/>
    <w:p w14:paraId="3798636E" w14:textId="6C2B3ABD" w:rsidR="0008159A" w:rsidRPr="0008159A" w:rsidRDefault="0008159A" w:rsidP="0008159A"/>
    <w:p w14:paraId="51796550" w14:textId="39308342" w:rsidR="0008159A" w:rsidRPr="0008159A" w:rsidRDefault="0008159A" w:rsidP="0008159A"/>
    <w:p w14:paraId="1528429C" w14:textId="7588B7A3" w:rsidR="0008159A" w:rsidRDefault="0008159A" w:rsidP="00E94D52">
      <w:pPr>
        <w:pStyle w:val="Kop2"/>
        <w:rPr>
          <w:lang w:val="nl-NL"/>
        </w:rPr>
      </w:pPr>
      <w:r>
        <w:rPr>
          <w:lang w:val="nl-NL"/>
        </w:rPr>
        <w:lastRenderedPageBreak/>
        <w:t>Entity Relationship Diagram</w:t>
      </w:r>
    </w:p>
    <w:p w14:paraId="18F9E832" w14:textId="64276845" w:rsidR="0008159A" w:rsidRPr="0008159A" w:rsidRDefault="00BC68E5" w:rsidP="0008159A">
      <w:pPr>
        <w:rPr>
          <w:lang w:val="nl-NL"/>
        </w:rPr>
      </w:pPr>
      <w:r w:rsidRPr="00BC68E5">
        <w:rPr>
          <w:lang w:val="nl-NL"/>
        </w:rPr>
        <w:drawing>
          <wp:inline distT="0" distB="0" distL="0" distR="0" wp14:anchorId="56D7FA67" wp14:editId="415CAF7C">
            <wp:extent cx="5943600" cy="3350895"/>
            <wp:effectExtent l="0" t="0" r="0" b="1905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8159A" w:rsidRPr="000815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AlImloZA2sJESUcpOLW4ODM/D6TAsBYAKIIfbywAAAA="/>
  </w:docVars>
  <w:rsids>
    <w:rsidRoot w:val="0008159A"/>
    <w:rsid w:val="0008159A"/>
    <w:rsid w:val="001B5A67"/>
    <w:rsid w:val="004175EA"/>
    <w:rsid w:val="00BC68E5"/>
    <w:rsid w:val="00DD08A5"/>
    <w:rsid w:val="00E07B6E"/>
    <w:rsid w:val="00E94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6B946"/>
  <w15:chartTrackingRefBased/>
  <w15:docId w15:val="{77366246-DFC1-43D4-852A-8DC3E4C23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E94D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E94D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E94D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E94D5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</Words>
  <Characters>178</Characters>
  <Application>Microsoft Office Word</Application>
  <DocSecurity>0</DocSecurity>
  <Lines>1</Lines>
  <Paragraphs>1</Paragraphs>
  <ScaleCrop>false</ScaleCrop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nia Schoelitsz</dc:creator>
  <cp:keywords/>
  <dc:description/>
  <cp:lastModifiedBy>Terrinia Schoelitsz</cp:lastModifiedBy>
  <cp:revision>4</cp:revision>
  <dcterms:created xsi:type="dcterms:W3CDTF">2022-10-07T13:02:00Z</dcterms:created>
  <dcterms:modified xsi:type="dcterms:W3CDTF">2022-11-09T20:58:00Z</dcterms:modified>
</cp:coreProperties>
</file>